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95577710"/>
    <w:p w:rsidR="00BE765C" w:rsidRPr="0045185F" w:rsidRDefault="00D72B1A" w:rsidP="0054488B">
      <w:pPr>
        <w:spacing w:after="0" w:line="240" w:lineRule="auto"/>
        <w:jc w:val="center"/>
        <w:rPr>
          <w:rFonts w:ascii="Times New Roman" w:hAnsi="Times New Roman" w:cs="Times New Roman"/>
          <w:caps/>
        </w:rPr>
      </w:pPr>
      <w:r>
        <w:rPr>
          <w:rFonts w:ascii="Times New Roman" w:hAnsi="Times New Roman" w:cs="Times New Roman"/>
          <w:caps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331125</wp:posOffset>
                </wp:positionH>
                <wp:positionV relativeFrom="paragraph">
                  <wp:posOffset>-465826</wp:posOffset>
                </wp:positionV>
                <wp:extent cx="405441" cy="207034"/>
                <wp:effectExtent l="0" t="0" r="13970" b="2159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441" cy="20703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29C4DA" id="Rectangle 1" o:spid="_x0000_s1026" style="position:absolute;margin-left:419.75pt;margin-top:-36.7pt;width:31.9pt;height:16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" fillcolor="white [3212]" strokecolor="white [3212]" strokeweight="1pt"/>
            </w:pict>
          </mc:Fallback>
        </mc:AlternateContent>
      </w:r>
      <w:r w:rsidR="00BE765C" w:rsidRPr="0045185F">
        <w:rPr>
          <w:rFonts w:ascii="Times New Roman" w:hAnsi="Times New Roman" w:cs="Times New Roman"/>
          <w:caps/>
        </w:rPr>
        <w:t>SAINT EZEKIEL MORENO HEALTHCARE</w:t>
      </w:r>
      <w:r w:rsidR="0054488B">
        <w:rPr>
          <w:rFonts w:ascii="Times New Roman" w:hAnsi="Times New Roman" w:cs="Times New Roman"/>
          <w:caps/>
        </w:rPr>
        <w:t xml:space="preserve"> </w:t>
      </w:r>
      <w:r w:rsidR="00BE765C" w:rsidRPr="0045185F">
        <w:rPr>
          <w:rFonts w:ascii="Times New Roman" w:hAnsi="Times New Roman" w:cs="Times New Roman"/>
          <w:caps/>
        </w:rPr>
        <w:t>MANAGEMENT SYSTEM</w:t>
      </w: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5185F">
        <w:rPr>
          <w:rFonts w:ascii="Times New Roman" w:hAnsi="Times New Roman" w:cs="Times New Roman"/>
        </w:rPr>
        <w:t>A Project Paper Proposal</w:t>
      </w: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5185F">
        <w:rPr>
          <w:rFonts w:ascii="Times New Roman" w:hAnsi="Times New Roman" w:cs="Times New Roman"/>
        </w:rPr>
        <w:t>Presented to the Faculty of the</w:t>
      </w: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5185F">
        <w:rPr>
          <w:rFonts w:ascii="Times New Roman" w:hAnsi="Times New Roman" w:cs="Times New Roman"/>
        </w:rPr>
        <w:t>Department of Information Technology</w:t>
      </w: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  <w:smartTag w:uri="urn:schemas-microsoft-com:office:smarttags" w:element="place">
        <w:smartTag w:uri="urn:schemas-microsoft-com:office:smarttags" w:element="PlaceType">
          <w:r w:rsidRPr="0045185F">
            <w:rPr>
              <w:rFonts w:ascii="Times New Roman" w:hAnsi="Times New Roman" w:cs="Times New Roman"/>
            </w:rPr>
            <w:t>University</w:t>
          </w:r>
        </w:smartTag>
        <w:r w:rsidRPr="0045185F">
          <w:rPr>
            <w:rFonts w:ascii="Times New Roman" w:hAnsi="Times New Roman" w:cs="Times New Roman"/>
          </w:rPr>
          <w:t xml:space="preserve"> of </w:t>
        </w:r>
        <w:smartTag w:uri="urn:schemas-microsoft-com:office:smarttags" w:element="PlaceName">
          <w:r w:rsidRPr="0045185F">
            <w:rPr>
              <w:rFonts w:ascii="Times New Roman" w:hAnsi="Times New Roman" w:cs="Times New Roman"/>
            </w:rPr>
            <w:t>Negros</w:t>
          </w:r>
        </w:smartTag>
      </w:smartTag>
      <w:r w:rsidRPr="0045185F">
        <w:rPr>
          <w:rFonts w:ascii="Times New Roman" w:hAnsi="Times New Roman" w:cs="Times New Roman"/>
        </w:rPr>
        <w:t xml:space="preserve"> Occidental – Recoletos</w:t>
      </w: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5185F">
        <w:rPr>
          <w:rFonts w:ascii="Times New Roman" w:hAnsi="Times New Roman" w:cs="Times New Roman"/>
        </w:rPr>
        <w:t>In Partial Fulfillment</w:t>
      </w: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5185F">
        <w:rPr>
          <w:rFonts w:ascii="Times New Roman" w:hAnsi="Times New Roman" w:cs="Times New Roman"/>
        </w:rPr>
        <w:t>of the Requirements for the Degree</w:t>
      </w: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5185F">
        <w:rPr>
          <w:rFonts w:ascii="Times New Roman" w:hAnsi="Times New Roman" w:cs="Times New Roman"/>
        </w:rPr>
        <w:t>Bachelor of Science in Information Systems</w:t>
      </w: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4488B" w:rsidRDefault="0054488B" w:rsidP="0054488B">
      <w:pPr>
        <w:spacing w:after="0" w:line="240" w:lineRule="auto"/>
        <w:rPr>
          <w:rFonts w:ascii="Times New Roman" w:hAnsi="Times New Roman" w:cs="Times New Roman"/>
        </w:rPr>
      </w:pPr>
    </w:p>
    <w:p w:rsidR="0054488B" w:rsidRPr="0045185F" w:rsidRDefault="0054488B" w:rsidP="0054488B">
      <w:pPr>
        <w:spacing w:after="0" w:line="240" w:lineRule="auto"/>
        <w:rPr>
          <w:rFonts w:ascii="Times New Roman" w:hAnsi="Times New Roman" w:cs="Times New Roman"/>
        </w:rPr>
      </w:pPr>
    </w:p>
    <w:p w:rsidR="0054488B" w:rsidRDefault="0054488B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EE6400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5185F">
        <w:rPr>
          <w:rFonts w:ascii="Times New Roman" w:hAnsi="Times New Roman" w:cs="Times New Roman"/>
        </w:rPr>
        <w:t>b</w:t>
      </w:r>
      <w:r w:rsidR="00BE765C" w:rsidRPr="0045185F">
        <w:rPr>
          <w:rFonts w:ascii="Times New Roman" w:hAnsi="Times New Roman" w:cs="Times New Roman"/>
        </w:rPr>
        <w:t>y</w:t>
      </w: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5185F">
        <w:rPr>
          <w:rFonts w:ascii="Times New Roman" w:hAnsi="Times New Roman" w:cs="Times New Roman"/>
        </w:rPr>
        <w:t>Gabriel Francis M. Banua</w:t>
      </w: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5185F">
        <w:rPr>
          <w:rFonts w:ascii="Times New Roman" w:hAnsi="Times New Roman" w:cs="Times New Roman"/>
        </w:rPr>
        <w:t>Alson John R. Bayon-on</w:t>
      </w: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5185F">
        <w:rPr>
          <w:rFonts w:ascii="Times New Roman" w:hAnsi="Times New Roman" w:cs="Times New Roman"/>
        </w:rPr>
        <w:t>Alessander Neal L. Rubiato</w:t>
      </w:r>
    </w:p>
    <w:p w:rsidR="00BE765C" w:rsidRPr="0045185F" w:rsidRDefault="00BE765C" w:rsidP="00BE765C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4488B" w:rsidRPr="0045185F" w:rsidRDefault="0054488B" w:rsidP="0054488B">
      <w:pPr>
        <w:spacing w:after="0" w:line="480" w:lineRule="auto"/>
        <w:rPr>
          <w:rFonts w:ascii="Times New Roman" w:hAnsi="Times New Roman" w:cs="Times New Roman"/>
        </w:rPr>
      </w:pPr>
    </w:p>
    <w:p w:rsidR="0054488B" w:rsidRDefault="0054488B" w:rsidP="00EE6400">
      <w:pPr>
        <w:spacing w:after="0" w:line="240" w:lineRule="auto"/>
        <w:rPr>
          <w:rFonts w:ascii="Times New Roman" w:hAnsi="Times New Roman" w:cs="Times New Roman"/>
        </w:rPr>
      </w:pPr>
    </w:p>
    <w:p w:rsidR="0054488B" w:rsidRDefault="0054488B" w:rsidP="00EE6400">
      <w:pPr>
        <w:spacing w:after="0" w:line="240" w:lineRule="auto"/>
        <w:rPr>
          <w:rFonts w:ascii="Times New Roman" w:hAnsi="Times New Roman" w:cs="Times New Roman"/>
        </w:rPr>
      </w:pPr>
    </w:p>
    <w:p w:rsidR="0054488B" w:rsidRPr="0045185F" w:rsidRDefault="0054488B" w:rsidP="00EE6400">
      <w:pPr>
        <w:spacing w:after="0" w:line="240" w:lineRule="auto"/>
        <w:rPr>
          <w:rFonts w:ascii="Times New Roman" w:hAnsi="Times New Roman" w:cs="Times New Roman"/>
        </w:rPr>
      </w:pPr>
    </w:p>
    <w:p w:rsidR="0054488B" w:rsidRPr="0054488B" w:rsidRDefault="00BE765C" w:rsidP="0054488B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45185F">
        <w:rPr>
          <w:rFonts w:ascii="Times New Roman" w:hAnsi="Times New Roman" w:cs="Times New Roman"/>
        </w:rPr>
        <w:t>20</w:t>
      </w:r>
      <w:r w:rsidR="0054488B">
        <w:rPr>
          <w:rFonts w:ascii="Times New Roman" w:hAnsi="Times New Roman" w:cs="Times New Roman"/>
        </w:rPr>
        <w:t>17</w:t>
      </w:r>
    </w:p>
    <w:p w:rsidR="0045185F" w:rsidRPr="00B41598" w:rsidRDefault="0045185F" w:rsidP="00B41598">
      <w:pPr>
        <w:pStyle w:val="Subtitle"/>
        <w:jc w:val="center"/>
        <w:rPr>
          <w:rFonts w:ascii="Times New Roman" w:hAnsi="Times New Roman" w:cs="Times New Roman"/>
          <w:sz w:val="24"/>
        </w:rPr>
      </w:pPr>
      <w:r w:rsidRPr="00B41598">
        <w:rPr>
          <w:rFonts w:ascii="Times New Roman" w:hAnsi="Times New Roman" w:cs="Times New Roman"/>
          <w:sz w:val="24"/>
        </w:rPr>
        <w:lastRenderedPageBreak/>
        <w:t>LIST OF FIGURES</w:t>
      </w:r>
    </w:p>
    <w:p w:rsidR="0045185F" w:rsidRDefault="0045185F" w:rsidP="00BE765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62C46" w:rsidRPr="0045185F" w:rsidRDefault="00A62C46" w:rsidP="00A62C4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1. Organizational </w:t>
      </w:r>
      <w:r w:rsidR="00BC06AE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Chart of SEMHC</w:t>
      </w: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3</w:t>
      </w:r>
    </w:p>
    <w:p w:rsidR="0045185F" w:rsidRPr="0045185F" w:rsidRDefault="0045185F" w:rsidP="0045185F">
      <w:pPr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BC06AE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.  Context DFD of SEMHC</w:t>
      </w:r>
      <w:r w:rsidR="00EE3E61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</w:t>
      </w:r>
      <w:r w:rsidR="00EE3E61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7</w:t>
      </w:r>
    </w:p>
    <w:p w:rsidR="0045185F" w:rsidRPr="0045185F" w:rsidRDefault="0045185F" w:rsidP="00EE3E61">
      <w:pPr>
        <w:tabs>
          <w:tab w:val="left" w:leader="dot" w:pos="8280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EE3E61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3</w:t>
      </w:r>
      <w:r w:rsidR="00B41598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.  Second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Explosion DFD-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Patient Profiling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8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EE3E61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4</w:t>
      </w:r>
      <w:r w:rsidR="00B41598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.  Second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Explosion DFD-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Health Services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9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EE3E61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5</w:t>
      </w:r>
      <w:r w:rsidR="00B41598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.  Second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Explosion DFD-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Inventory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10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BC06AE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6.  System Diagram of SEMHC</w:t>
      </w:r>
      <w:r w:rsidR="00EE3E61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11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EE3E61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7.  Reg</w:t>
      </w:r>
      <w:r w:rsidR="00F15B98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istration Form for Childre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</w:t>
      </w:r>
      <w:r w:rsidR="00743A85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(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4 years old and below – page 1</w:t>
      </w:r>
      <w:r w:rsidR="00743A85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)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25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EE3E61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8. Reg</w:t>
      </w:r>
      <w:r w:rsidR="00F15B98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istration Form for Childre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</w:t>
      </w:r>
      <w:r w:rsidR="00A6690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(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4 yea</w:t>
      </w:r>
      <w:r w:rsidR="00A6690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rs old and below) </w:t>
      </w:r>
      <w:r w:rsidR="00743A85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26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9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Registration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Form (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Adults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)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– page 1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27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0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Registration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Form (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Adults) – pages 2 and 3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28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1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PH"/>
        </w:rPr>
        <w:t>Prescription Sli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29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2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PH"/>
        </w:rPr>
        <w:t>Hematology Report Form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30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3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PH"/>
        </w:rPr>
        <w:t>Fecalysis Report Form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31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4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Blood Chemistry Form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32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5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Urinalysis Report Form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33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6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Entity-Relationship Diagram</w:t>
      </w:r>
      <w:r w:rsidR="00F14031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of SEMHM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36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7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7861DC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Use Case Diagram</w:t>
      </w:r>
      <w:r w:rsidR="00F14031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</w:t>
      </w:r>
      <w:r w:rsidR="004D371E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of </w:t>
      </w:r>
      <w:r w:rsidR="00F14031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SEMHCMS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</w:r>
      <w:r w:rsidR="00663F56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54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8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7861DC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Decomposition Chart</w:t>
      </w:r>
      <w:r w:rsidR="004D371E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of SEMHCMS</w:t>
      </w:r>
      <w:r w:rsidR="00136036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61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9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136036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Login Interface</w:t>
      </w:r>
      <w:r w:rsidR="00136036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63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0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136036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Home Interface</w:t>
      </w:r>
      <w:r w:rsidR="00136036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63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1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7861DC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Add Patient Interface</w:t>
      </w:r>
      <w:r w:rsidR="007861DC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6</w:t>
      </w:r>
      <w:r w:rsidR="00136036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4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lastRenderedPageBreak/>
        <w:t>22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7861DC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View Patient Interface</w:t>
      </w:r>
      <w:r w:rsidR="007861DC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6</w:t>
      </w:r>
      <w:r w:rsidR="00136036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5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3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136036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Set Schedule Interface</w:t>
      </w:r>
      <w:r w:rsidR="00136036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65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4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136036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View Schedule Interface</w:t>
      </w:r>
      <w:r w:rsidR="00136036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66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5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Add Medicine Interface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67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6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View Inventory Interface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67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7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Add New User Interface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68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8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7861DC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View Users Interface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69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9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Reports Interface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69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30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Maintenance Interface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70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31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Blood Chemistry Interfce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71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45185F" w:rsidRDefault="000D2BE0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32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Fecalysis Interface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71</w:t>
      </w:r>
    </w:p>
    <w:p w:rsidR="0045185F" w:rsidRPr="0045185F" w:rsidRDefault="0045185F" w:rsidP="0045185F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5185F" w:rsidRPr="007861DC" w:rsidRDefault="000D2BE0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33</w:t>
      </w:r>
      <w:r w:rsidR="0045185F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Lab Request Interface</w:t>
      </w:r>
      <w:r w:rsidR="00CC5F2B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72</w:t>
      </w:r>
    </w:p>
    <w:p w:rsidR="0045185F" w:rsidRPr="0045185F" w:rsidRDefault="0045185F" w:rsidP="00BE765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5185F" w:rsidRDefault="0045185F" w:rsidP="0045185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45185F" w:rsidRDefault="0045185F" w:rsidP="0045185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45185F" w:rsidRDefault="0045185F" w:rsidP="0045185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45185F" w:rsidRDefault="0045185F" w:rsidP="0045185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45185F" w:rsidRDefault="0045185F" w:rsidP="0045185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45185F" w:rsidRDefault="0045185F" w:rsidP="0045185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45185F" w:rsidRDefault="0045185F" w:rsidP="0045185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45185F" w:rsidRDefault="0045185F" w:rsidP="0045185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7861DC" w:rsidRDefault="007861DC" w:rsidP="0045185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7861DC" w:rsidRDefault="007861DC" w:rsidP="0045185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45185F" w:rsidRPr="0045185F" w:rsidRDefault="0045185F" w:rsidP="0045185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7861DC" w:rsidRPr="0045185F" w:rsidRDefault="007861DC" w:rsidP="007861DC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lastRenderedPageBreak/>
        <w:t xml:space="preserve">LIST OF </w:t>
      </w:r>
      <w:r>
        <w:rPr>
          <w:rFonts w:ascii="Times New Roman" w:hAnsi="Times New Roman" w:cs="Times New Roman"/>
          <w:sz w:val="24"/>
        </w:rPr>
        <w:t>TABLES</w:t>
      </w:r>
    </w:p>
    <w:p w:rsidR="007861DC" w:rsidRDefault="007861DC" w:rsidP="007861D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62C46" w:rsidRPr="0045185F" w:rsidRDefault="00A62C46" w:rsidP="00A62C4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1. </w:t>
      </w:r>
      <w:r w:rsidR="002D642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Patient</w:t>
      </w: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3</w:t>
      </w:r>
      <w:r w:rsidR="002D642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7</w:t>
      </w:r>
    </w:p>
    <w:p w:rsidR="007861DC" w:rsidRPr="0045185F" w:rsidRDefault="007861DC" w:rsidP="007861DC">
      <w:pPr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2.  </w:t>
      </w:r>
      <w:r w:rsidR="002D642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Patient Medical Issue </w:t>
      </w:r>
      <w:r w:rsidR="002D642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38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3.</w:t>
      </w: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</w:t>
      </w:r>
      <w:r w:rsidR="002D642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Adult</w:t>
      </w:r>
      <w:r w:rsidR="002D642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39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4.</w:t>
      </w: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</w:t>
      </w:r>
      <w:r w:rsidR="00DA330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Laboratory Test</w:t>
      </w:r>
      <w:r w:rsidR="00DA330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40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5. </w:t>
      </w:r>
      <w:r w:rsidR="002D642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Physician </w:t>
      </w:r>
      <w:r w:rsidR="002D642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40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6. </w:t>
      </w:r>
      <w:r w:rsidR="008F3824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Consultation</w:t>
      </w:r>
      <w:r w:rsidR="008F3824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41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7. </w:t>
      </w:r>
      <w:r w:rsidR="002D642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Schedule</w:t>
      </w:r>
      <w:r w:rsidR="002D642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41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8. </w:t>
      </w:r>
      <w:r w:rsidR="008F3824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Treatment</w:t>
      </w:r>
      <w:r w:rsidR="008F3824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42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9</w:t>
      </w: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412AFA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Medical Record</w:t>
      </w:r>
      <w:r w:rsidR="00412AFA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42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1E6928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10. </w:t>
      </w:r>
      <w:r w:rsidR="001E6928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Blood Chemistry</w:t>
      </w:r>
      <w:r w:rsidR="001E6928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43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Default="001E6928" w:rsidP="001E6928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1</w:t>
      </w:r>
      <w:r w:rsidR="007861DC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2D642F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PH"/>
        </w:rPr>
        <w:t>Blood Examination</w:t>
      </w:r>
      <w:r w:rsidR="00E77609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44</w:t>
      </w:r>
    </w:p>
    <w:p w:rsidR="001E6928" w:rsidRDefault="001E6928" w:rsidP="001E6928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1E6928" w:rsidRPr="0045185F" w:rsidRDefault="001E6928" w:rsidP="001E6928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2</w:t>
      </w: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PH"/>
        </w:rPr>
        <w:t>Medicin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45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3</w:t>
      </w: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PH"/>
        </w:rPr>
        <w:t>Fecalysis</w:t>
      </w:r>
      <w:r w:rsidR="001E6928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46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4</w:t>
      </w: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1E6928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Supplier</w:t>
      </w:r>
      <w:r w:rsidR="00E77609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46</w:t>
      </w:r>
    </w:p>
    <w:p w:rsidR="007861DC" w:rsidRPr="0045185F" w:rsidRDefault="007861DC" w:rsidP="00E77609">
      <w:pPr>
        <w:tabs>
          <w:tab w:val="left" w:leader="dot" w:pos="8280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5</w:t>
      </w: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E77609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Hematology</w:t>
      </w:r>
      <w:r w:rsidR="00E77609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47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6</w:t>
      </w:r>
      <w:r w:rsidR="001E6928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. Urinalysis</w:t>
      </w:r>
      <w:r w:rsidR="00E77609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48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7</w:t>
      </w: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1E6928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Services</w:t>
      </w: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</w:r>
      <w:r w:rsidR="001E6928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49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8</w:t>
      </w: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2D642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Medtech</w:t>
      </w:r>
      <w:r w:rsidR="002D642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</w:r>
      <w:r w:rsidR="00E77609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49</w:t>
      </w:r>
    </w:p>
    <w:p w:rsidR="007861DC" w:rsidRPr="0045185F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7861DC" w:rsidRDefault="007861DC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19</w:t>
      </w:r>
      <w:r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2D642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Pathologist</w:t>
      </w:r>
      <w:r w:rsidR="001E6928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50</w:t>
      </w:r>
    </w:p>
    <w:p w:rsidR="0008764D" w:rsidRDefault="0008764D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08764D" w:rsidRDefault="004448C8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0</w:t>
      </w:r>
      <w:r w:rsidR="0008764D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C92EA3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Register Patient</w:t>
      </w:r>
      <w:r w:rsidR="00C92EA3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55</w:t>
      </w:r>
    </w:p>
    <w:p w:rsidR="0008764D" w:rsidRDefault="0008764D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08764D" w:rsidRDefault="004448C8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1</w:t>
      </w:r>
      <w:r w:rsidR="0008764D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C92EA3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Manage Patient Record</w:t>
      </w:r>
      <w:r w:rsidR="00C92EA3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56</w:t>
      </w:r>
    </w:p>
    <w:p w:rsidR="0008764D" w:rsidRDefault="0008764D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08764D" w:rsidRDefault="004448C8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2</w:t>
      </w:r>
      <w:r w:rsidR="0008764D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 w:rsidR="00092227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Manage Consultation Schedule</w:t>
      </w:r>
      <w:r w:rsidR="00092227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57</w:t>
      </w:r>
    </w:p>
    <w:p w:rsidR="0008764D" w:rsidRDefault="0008764D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08764D" w:rsidRDefault="004448C8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3</w:t>
      </w:r>
      <w:r w:rsidR="0008764D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Manage Inventory</w:t>
      </w:r>
      <w:r w:rsidR="00092227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58</w:t>
      </w:r>
    </w:p>
    <w:p w:rsidR="0008764D" w:rsidRDefault="0008764D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08764D" w:rsidRDefault="004448C8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4</w:t>
      </w:r>
      <w:r w:rsidR="0008764D" w:rsidRPr="0045185F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Manage Laboratory Records</w:t>
      </w:r>
      <w:r w:rsidR="00092227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59</w:t>
      </w:r>
    </w:p>
    <w:p w:rsidR="004448C8" w:rsidRDefault="004448C8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</w:p>
    <w:p w:rsidR="004448C8" w:rsidRPr="0045185F" w:rsidRDefault="004D371E" w:rsidP="007861DC">
      <w:pPr>
        <w:tabs>
          <w:tab w:val="left" w:leader="dot" w:pos="8280"/>
        </w:tabs>
        <w:spacing w:after="0" w:line="240" w:lineRule="auto"/>
        <w:ind w:left="567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25.</w:t>
      </w:r>
      <w:r w:rsidR="00092227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Generate Reports</w:t>
      </w:r>
      <w:r w:rsidR="00092227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ab/>
        <w:t>60</w:t>
      </w:r>
    </w:p>
    <w:p w:rsidR="007861DC" w:rsidRDefault="007861DC" w:rsidP="00BE765C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7861DC" w:rsidRDefault="007861DC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54488B" w:rsidRDefault="0054488B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7861DC" w:rsidRDefault="007861DC" w:rsidP="002D642F">
      <w:pPr>
        <w:spacing w:after="0" w:line="480" w:lineRule="auto"/>
        <w:rPr>
          <w:rFonts w:ascii="Times New Roman" w:hAnsi="Times New Roman" w:cs="Times New Roman"/>
          <w:sz w:val="24"/>
        </w:rPr>
      </w:pPr>
    </w:p>
    <w:p w:rsidR="00BE765C" w:rsidRDefault="00BE765C" w:rsidP="00BE765C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lastRenderedPageBreak/>
        <w:t>TABLE OF CONTENTS</w:t>
      </w:r>
    </w:p>
    <w:p w:rsidR="00265B54" w:rsidRDefault="00265B54" w:rsidP="00265B54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</w:p>
    <w:p w:rsidR="00265B54" w:rsidRPr="0045185F" w:rsidRDefault="00265B54" w:rsidP="00BE765C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54488B" w:rsidRDefault="0054488B" w:rsidP="0054488B">
      <w:pPr>
        <w:tabs>
          <w:tab w:val="right" w:leader="dot" w:pos="0"/>
          <w:tab w:val="right" w:leader="dot" w:pos="9000"/>
          <w:tab w:val="right" w:leader="dot" w:pos="9180"/>
        </w:tabs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IST OF FIGURES</w:t>
      </w:r>
      <w:r>
        <w:rPr>
          <w:rFonts w:ascii="Times New Roman" w:hAnsi="Times New Roman" w:cs="Times New Roman"/>
          <w:sz w:val="24"/>
        </w:rPr>
        <w:tab/>
        <w:t>i</w:t>
      </w:r>
      <w:r w:rsidR="00AE22AC">
        <w:rPr>
          <w:rFonts w:ascii="Times New Roman" w:hAnsi="Times New Roman" w:cs="Times New Roman"/>
          <w:sz w:val="24"/>
        </w:rPr>
        <w:t>i</w:t>
      </w:r>
    </w:p>
    <w:p w:rsidR="0054488B" w:rsidRDefault="0054488B" w:rsidP="0054488B">
      <w:pPr>
        <w:tabs>
          <w:tab w:val="right" w:leader="dot" w:pos="0"/>
          <w:tab w:val="right" w:leader="dot" w:pos="9000"/>
          <w:tab w:val="right" w:leader="dot" w:pos="9180"/>
        </w:tabs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IST OF TABLES</w:t>
      </w:r>
      <w:r>
        <w:rPr>
          <w:rFonts w:ascii="Times New Roman" w:hAnsi="Times New Roman" w:cs="Times New Roman"/>
          <w:sz w:val="24"/>
        </w:rPr>
        <w:tab/>
        <w:t>i</w:t>
      </w:r>
      <w:r w:rsidR="00AE22AC">
        <w:rPr>
          <w:rFonts w:ascii="Times New Roman" w:hAnsi="Times New Roman" w:cs="Times New Roman"/>
          <w:sz w:val="24"/>
        </w:rPr>
        <w:t>v</w:t>
      </w:r>
    </w:p>
    <w:p w:rsidR="00BE765C" w:rsidRPr="0045185F" w:rsidRDefault="00BE765C" w:rsidP="00274297">
      <w:pPr>
        <w:tabs>
          <w:tab w:val="right" w:leader="dot" w:pos="0"/>
          <w:tab w:val="right" w:leader="dot" w:pos="8640"/>
        </w:tabs>
        <w:spacing w:after="0" w:line="48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Chapter</w:t>
      </w:r>
    </w:p>
    <w:p w:rsidR="00BE765C" w:rsidRPr="0045185F" w:rsidRDefault="00BE765C" w:rsidP="00274297">
      <w:pPr>
        <w:pStyle w:val="ListParagraph"/>
        <w:numPr>
          <w:ilvl w:val="0"/>
          <w:numId w:val="1"/>
        </w:numPr>
        <w:tabs>
          <w:tab w:val="right" w:leader="dot" w:pos="0"/>
          <w:tab w:val="right" w:leader="dot" w:pos="9000"/>
          <w:tab w:val="right" w:leader="dot" w:pos="9180"/>
        </w:tabs>
        <w:spacing w:after="0" w:line="480" w:lineRule="auto"/>
        <w:ind w:left="720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INTRODUCTION</w:t>
      </w:r>
      <w:r w:rsidRPr="0045185F">
        <w:rPr>
          <w:rFonts w:ascii="Times New Roman" w:hAnsi="Times New Roman" w:cs="Times New Roman"/>
          <w:sz w:val="24"/>
        </w:rPr>
        <w:tab/>
        <w:t>1</w:t>
      </w:r>
    </w:p>
    <w:p w:rsidR="00BE765C" w:rsidRPr="0045185F" w:rsidRDefault="000741A8" w:rsidP="00274297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rganizational Background</w:t>
      </w:r>
      <w:r>
        <w:rPr>
          <w:rFonts w:ascii="Times New Roman" w:hAnsi="Times New Roman" w:cs="Times New Roman"/>
          <w:sz w:val="24"/>
        </w:rPr>
        <w:tab/>
        <w:t>2</w:t>
      </w:r>
    </w:p>
    <w:p w:rsidR="00BE765C" w:rsidRPr="0045185F" w:rsidRDefault="000741A8" w:rsidP="00274297">
      <w:pPr>
        <w:pStyle w:val="ListParagraph"/>
        <w:numPr>
          <w:ilvl w:val="1"/>
          <w:numId w:val="1"/>
        </w:numPr>
        <w:tabs>
          <w:tab w:val="right" w:leader="dot" w:pos="0"/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rganization Mission</w:t>
      </w:r>
      <w:r>
        <w:rPr>
          <w:rFonts w:ascii="Times New Roman" w:hAnsi="Times New Roman" w:cs="Times New Roman"/>
          <w:sz w:val="24"/>
        </w:rPr>
        <w:tab/>
        <w:t>3</w:t>
      </w:r>
    </w:p>
    <w:p w:rsidR="00BE765C" w:rsidRPr="0045185F" w:rsidRDefault="00BE765C" w:rsidP="00274297">
      <w:pPr>
        <w:pStyle w:val="ListParagraph"/>
        <w:numPr>
          <w:ilvl w:val="1"/>
          <w:numId w:val="1"/>
        </w:numPr>
        <w:tabs>
          <w:tab w:val="right" w:leader="dot" w:pos="0"/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Organizational Unit Description</w:t>
      </w:r>
      <w:r w:rsidRPr="0045185F">
        <w:rPr>
          <w:rFonts w:ascii="Times New Roman" w:hAnsi="Times New Roman" w:cs="Times New Roman"/>
          <w:sz w:val="24"/>
        </w:rPr>
        <w:tab/>
        <w:t>3</w:t>
      </w:r>
    </w:p>
    <w:p w:rsidR="00BE765C" w:rsidRPr="0045185F" w:rsidRDefault="00965DF3" w:rsidP="00274297">
      <w:pPr>
        <w:pStyle w:val="ListParagraph"/>
        <w:numPr>
          <w:ilvl w:val="1"/>
          <w:numId w:val="1"/>
        </w:numPr>
        <w:tabs>
          <w:tab w:val="right" w:leader="dot" w:pos="0"/>
          <w:tab w:val="right" w:leader="dot" w:pos="9000"/>
          <w:tab w:val="right" w:leader="dot" w:pos="9180"/>
        </w:tabs>
        <w:spacing w:after="0" w:line="48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Current System Description</w:t>
      </w:r>
      <w:r w:rsidRPr="0045185F">
        <w:rPr>
          <w:rFonts w:ascii="Times New Roman" w:hAnsi="Times New Roman" w:cs="Times New Roman"/>
          <w:sz w:val="24"/>
        </w:rPr>
        <w:tab/>
        <w:t>5</w:t>
      </w:r>
    </w:p>
    <w:p w:rsidR="00BE765C" w:rsidRPr="0045185F" w:rsidRDefault="00EE6400" w:rsidP="00274297">
      <w:pPr>
        <w:pStyle w:val="ListParagraph"/>
        <w:numPr>
          <w:ilvl w:val="0"/>
          <w:numId w:val="1"/>
        </w:numPr>
        <w:tabs>
          <w:tab w:val="right" w:leader="dot" w:pos="0"/>
          <w:tab w:val="right" w:leader="dot" w:pos="9000"/>
          <w:tab w:val="right" w:leader="dot" w:pos="9180"/>
        </w:tabs>
        <w:spacing w:after="0" w:line="480" w:lineRule="auto"/>
        <w:ind w:left="720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PROJECT CHARTER</w:t>
      </w:r>
      <w:r w:rsidRPr="0045185F">
        <w:rPr>
          <w:rFonts w:ascii="Times New Roman" w:hAnsi="Times New Roman" w:cs="Times New Roman"/>
          <w:sz w:val="24"/>
        </w:rPr>
        <w:tab/>
        <w:t>12</w:t>
      </w:r>
    </w:p>
    <w:p w:rsidR="00530DDB" w:rsidRPr="0045185F" w:rsidRDefault="00530DDB" w:rsidP="00530DDB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Project Objectives</w:t>
      </w:r>
      <w:r w:rsidRPr="0045185F">
        <w:rPr>
          <w:rFonts w:ascii="Times New Roman" w:hAnsi="Times New Roman" w:cs="Times New Roman"/>
          <w:sz w:val="24"/>
        </w:rPr>
        <w:tab/>
        <w:t>12</w:t>
      </w:r>
    </w:p>
    <w:p w:rsidR="00530DDB" w:rsidRPr="0045185F" w:rsidRDefault="00530DDB" w:rsidP="00530DDB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Project Conception</w:t>
      </w:r>
      <w:r w:rsidRPr="0045185F">
        <w:rPr>
          <w:rFonts w:ascii="Times New Roman" w:hAnsi="Times New Roman" w:cs="Times New Roman"/>
          <w:sz w:val="24"/>
        </w:rPr>
        <w:tab/>
        <w:t>13</w:t>
      </w:r>
    </w:p>
    <w:p w:rsidR="00530DDB" w:rsidRPr="0045185F" w:rsidRDefault="00530DDB" w:rsidP="00530DDB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Project Statement</w:t>
      </w:r>
      <w:r w:rsidRPr="0045185F">
        <w:rPr>
          <w:rFonts w:ascii="Times New Roman" w:hAnsi="Times New Roman" w:cs="Times New Roman"/>
          <w:sz w:val="24"/>
        </w:rPr>
        <w:tab/>
        <w:t>14</w:t>
      </w:r>
    </w:p>
    <w:p w:rsidR="00530DDB" w:rsidRPr="0045185F" w:rsidRDefault="00530DDB" w:rsidP="00530DDB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Initial Scope of the Project</w:t>
      </w:r>
      <w:r w:rsidRPr="0045185F">
        <w:rPr>
          <w:rFonts w:ascii="Times New Roman" w:hAnsi="Times New Roman" w:cs="Times New Roman"/>
          <w:sz w:val="24"/>
        </w:rPr>
        <w:tab/>
        <w:t>15</w:t>
      </w:r>
    </w:p>
    <w:p w:rsidR="00530DDB" w:rsidRPr="0045185F" w:rsidRDefault="00530DDB" w:rsidP="00530DDB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Project Vision</w:t>
      </w:r>
      <w:r w:rsidRPr="0045185F">
        <w:rPr>
          <w:rFonts w:ascii="Times New Roman" w:hAnsi="Times New Roman" w:cs="Times New Roman"/>
          <w:sz w:val="24"/>
        </w:rPr>
        <w:tab/>
        <w:t>16</w:t>
      </w:r>
    </w:p>
    <w:p w:rsidR="00530DDB" w:rsidRPr="0045185F" w:rsidRDefault="00530DDB" w:rsidP="00530DDB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Business Constraints</w:t>
      </w:r>
      <w:r w:rsidRPr="0045185F">
        <w:rPr>
          <w:rFonts w:ascii="Times New Roman" w:hAnsi="Times New Roman" w:cs="Times New Roman"/>
          <w:sz w:val="24"/>
        </w:rPr>
        <w:tab/>
        <w:t>17</w:t>
      </w:r>
    </w:p>
    <w:p w:rsidR="00530DDB" w:rsidRPr="0045185F" w:rsidRDefault="000741A8" w:rsidP="00530DDB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echnology Constraints</w:t>
      </w:r>
      <w:r>
        <w:rPr>
          <w:rFonts w:ascii="Times New Roman" w:hAnsi="Times New Roman" w:cs="Times New Roman"/>
          <w:sz w:val="24"/>
        </w:rPr>
        <w:tab/>
        <w:t>18</w:t>
      </w:r>
    </w:p>
    <w:p w:rsidR="00530DDB" w:rsidRPr="0045185F" w:rsidRDefault="00530DDB" w:rsidP="00530DDB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Project Strategy</w:t>
      </w:r>
      <w:r w:rsidRPr="0045185F">
        <w:rPr>
          <w:rFonts w:ascii="Times New Roman" w:hAnsi="Times New Roman" w:cs="Times New Roman"/>
          <w:sz w:val="24"/>
        </w:rPr>
        <w:tab/>
        <w:t>19</w:t>
      </w:r>
    </w:p>
    <w:p w:rsidR="00530DDB" w:rsidRPr="0045185F" w:rsidRDefault="00530DDB" w:rsidP="00530DDB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Project Do</w:t>
      </w:r>
      <w:r w:rsidR="000741A8">
        <w:rPr>
          <w:rFonts w:ascii="Times New Roman" w:hAnsi="Times New Roman" w:cs="Times New Roman"/>
          <w:sz w:val="24"/>
        </w:rPr>
        <w:t>cumentation and Communication</w:t>
      </w:r>
      <w:r w:rsidR="000741A8">
        <w:rPr>
          <w:rFonts w:ascii="Times New Roman" w:hAnsi="Times New Roman" w:cs="Times New Roman"/>
          <w:sz w:val="24"/>
        </w:rPr>
        <w:tab/>
        <w:t>21</w:t>
      </w:r>
    </w:p>
    <w:p w:rsidR="005A2F7A" w:rsidRPr="0045185F" w:rsidRDefault="005A2F7A" w:rsidP="005A2F7A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Project Organization and Staffing</w:t>
      </w:r>
      <w:r w:rsidRPr="0045185F">
        <w:rPr>
          <w:rFonts w:ascii="Times New Roman" w:hAnsi="Times New Roman" w:cs="Times New Roman"/>
          <w:sz w:val="24"/>
        </w:rPr>
        <w:tab/>
        <w:t>21</w:t>
      </w:r>
    </w:p>
    <w:p w:rsidR="005A2F7A" w:rsidRPr="0045185F" w:rsidRDefault="005A2F7A" w:rsidP="005A2F7A">
      <w:pPr>
        <w:pStyle w:val="ListParagraph"/>
        <w:tabs>
          <w:tab w:val="right" w:leader="dot" w:pos="9000"/>
          <w:tab w:val="right" w:leader="dot" w:pos="9180"/>
        </w:tabs>
        <w:spacing w:after="0" w:line="240" w:lineRule="auto"/>
        <w:ind w:left="1440"/>
        <w:rPr>
          <w:rFonts w:ascii="Times New Roman" w:hAnsi="Times New Roman" w:cs="Times New Roman"/>
          <w:sz w:val="24"/>
        </w:rPr>
      </w:pPr>
    </w:p>
    <w:p w:rsidR="005A2F7A" w:rsidRPr="0045185F" w:rsidRDefault="005A2F7A" w:rsidP="005A2F7A">
      <w:pPr>
        <w:pStyle w:val="ListParagraph"/>
        <w:numPr>
          <w:ilvl w:val="0"/>
          <w:numId w:val="1"/>
        </w:numPr>
        <w:tabs>
          <w:tab w:val="right" w:leader="dot" w:pos="0"/>
          <w:tab w:val="right" w:leader="dot" w:pos="9000"/>
          <w:tab w:val="right" w:leader="dot" w:pos="9180"/>
        </w:tabs>
        <w:spacing w:after="0" w:line="480" w:lineRule="auto"/>
        <w:ind w:left="720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FORMS AND DATA ANALYSIS</w:t>
      </w:r>
      <w:r w:rsidRPr="0045185F">
        <w:rPr>
          <w:rFonts w:ascii="Times New Roman" w:hAnsi="Times New Roman" w:cs="Times New Roman"/>
          <w:sz w:val="24"/>
        </w:rPr>
        <w:tab/>
        <w:t>24</w:t>
      </w:r>
    </w:p>
    <w:p w:rsidR="005A2F7A" w:rsidRPr="0045185F" w:rsidRDefault="005A2F7A" w:rsidP="005A2F7A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Form Description</w:t>
      </w:r>
      <w:r w:rsidRPr="0045185F">
        <w:rPr>
          <w:rFonts w:ascii="Times New Roman" w:hAnsi="Times New Roman" w:cs="Times New Roman"/>
          <w:sz w:val="24"/>
        </w:rPr>
        <w:tab/>
        <w:t>24</w:t>
      </w:r>
    </w:p>
    <w:p w:rsidR="005A2F7A" w:rsidRPr="0045185F" w:rsidRDefault="005A2F7A" w:rsidP="005A2F7A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Data Analysis</w:t>
      </w:r>
      <w:r w:rsidRPr="0045185F">
        <w:rPr>
          <w:rFonts w:ascii="Times New Roman" w:hAnsi="Times New Roman" w:cs="Times New Roman"/>
          <w:sz w:val="24"/>
        </w:rPr>
        <w:tab/>
        <w:t>34</w:t>
      </w:r>
    </w:p>
    <w:p w:rsidR="005A2F7A" w:rsidRPr="0045185F" w:rsidRDefault="000741A8" w:rsidP="005A2F7A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ata Dictionary</w:t>
      </w:r>
      <w:r>
        <w:rPr>
          <w:rFonts w:ascii="Times New Roman" w:hAnsi="Times New Roman" w:cs="Times New Roman"/>
          <w:sz w:val="24"/>
        </w:rPr>
        <w:tab/>
        <w:t>36</w:t>
      </w:r>
    </w:p>
    <w:p w:rsidR="005A2F7A" w:rsidRPr="0045185F" w:rsidRDefault="00E301FB" w:rsidP="005A2F7A">
      <w:pPr>
        <w:pStyle w:val="ListParagraph"/>
        <w:tabs>
          <w:tab w:val="right" w:leader="dot" w:pos="9000"/>
          <w:tab w:val="right" w:leader="dot" w:pos="9180"/>
        </w:tabs>
        <w:spacing w:after="0" w:line="240" w:lineRule="auto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:rsidR="005A2F7A" w:rsidRPr="0045185F" w:rsidRDefault="00D97A18" w:rsidP="005A2F7A">
      <w:pPr>
        <w:pStyle w:val="ListParagraph"/>
        <w:numPr>
          <w:ilvl w:val="0"/>
          <w:numId w:val="1"/>
        </w:numPr>
        <w:tabs>
          <w:tab w:val="right" w:leader="dot" w:pos="0"/>
          <w:tab w:val="right" w:leader="dot" w:pos="9000"/>
          <w:tab w:val="right" w:leader="dot" w:pos="9180"/>
        </w:tabs>
        <w:spacing w:after="0" w:line="48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TECHNICALITY</w:t>
      </w:r>
      <w:r>
        <w:rPr>
          <w:rFonts w:ascii="Times New Roman" w:hAnsi="Times New Roman" w:cs="Times New Roman"/>
          <w:sz w:val="24"/>
        </w:rPr>
        <w:tab/>
        <w:t>51</w:t>
      </w:r>
    </w:p>
    <w:p w:rsidR="005A2F7A" w:rsidRPr="0045185F" w:rsidRDefault="00D97A18" w:rsidP="005A2F7A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ystem Project Scope</w:t>
      </w:r>
      <w:r>
        <w:rPr>
          <w:rFonts w:ascii="Times New Roman" w:hAnsi="Times New Roman" w:cs="Times New Roman"/>
          <w:sz w:val="24"/>
        </w:rPr>
        <w:tab/>
        <w:t>51</w:t>
      </w:r>
    </w:p>
    <w:p w:rsidR="005A2F7A" w:rsidRPr="0045185F" w:rsidRDefault="00D97A18" w:rsidP="005A2F7A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sage Scenario</w:t>
      </w:r>
      <w:r>
        <w:rPr>
          <w:rFonts w:ascii="Times New Roman" w:hAnsi="Times New Roman" w:cs="Times New Roman"/>
          <w:sz w:val="24"/>
        </w:rPr>
        <w:tab/>
        <w:t>53</w:t>
      </w:r>
    </w:p>
    <w:p w:rsidR="005A2F7A" w:rsidRPr="0045185F" w:rsidRDefault="005A2F7A" w:rsidP="005A2F7A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 xml:space="preserve">Major </w:t>
      </w:r>
      <w:r w:rsidR="00D97A18">
        <w:rPr>
          <w:rFonts w:ascii="Times New Roman" w:hAnsi="Times New Roman" w:cs="Times New Roman"/>
          <w:sz w:val="24"/>
        </w:rPr>
        <w:t>Software Functions</w:t>
      </w:r>
      <w:r w:rsidR="00D97A18">
        <w:rPr>
          <w:rFonts w:ascii="Times New Roman" w:hAnsi="Times New Roman" w:cs="Times New Roman"/>
          <w:sz w:val="24"/>
        </w:rPr>
        <w:tab/>
        <w:t>61</w:t>
      </w:r>
    </w:p>
    <w:p w:rsidR="005A2F7A" w:rsidRPr="0045185F" w:rsidRDefault="005A2F7A" w:rsidP="005A2F7A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Performance Issues and Managem</w:t>
      </w:r>
      <w:r w:rsidR="003E27C5">
        <w:rPr>
          <w:rFonts w:ascii="Times New Roman" w:hAnsi="Times New Roman" w:cs="Times New Roman"/>
          <w:sz w:val="24"/>
        </w:rPr>
        <w:t>ent of Te</w:t>
      </w:r>
      <w:r w:rsidR="009D0F17">
        <w:rPr>
          <w:rFonts w:ascii="Times New Roman" w:hAnsi="Times New Roman" w:cs="Times New Roman"/>
          <w:sz w:val="24"/>
        </w:rPr>
        <w:t>chnical</w:t>
      </w:r>
      <w:r w:rsidR="003E27C5">
        <w:rPr>
          <w:rFonts w:ascii="Times New Roman" w:hAnsi="Times New Roman" w:cs="Times New Roman"/>
          <w:sz w:val="24"/>
        </w:rPr>
        <w:t xml:space="preserve"> Constraints</w:t>
      </w:r>
      <w:r w:rsidR="003E27C5">
        <w:rPr>
          <w:rFonts w:ascii="Times New Roman" w:hAnsi="Times New Roman" w:cs="Times New Roman"/>
          <w:sz w:val="24"/>
        </w:rPr>
        <w:tab/>
        <w:t>61</w:t>
      </w:r>
    </w:p>
    <w:p w:rsidR="005A2F7A" w:rsidRDefault="005A2F7A" w:rsidP="005A2F7A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S</w:t>
      </w:r>
      <w:r w:rsidR="000503FF">
        <w:rPr>
          <w:rFonts w:ascii="Times New Roman" w:hAnsi="Times New Roman" w:cs="Times New Roman"/>
          <w:sz w:val="24"/>
        </w:rPr>
        <w:t>oftware Interface Description</w:t>
      </w:r>
      <w:r w:rsidR="000503FF">
        <w:rPr>
          <w:rFonts w:ascii="Times New Roman" w:hAnsi="Times New Roman" w:cs="Times New Roman"/>
          <w:sz w:val="24"/>
        </w:rPr>
        <w:tab/>
        <w:t>62</w:t>
      </w:r>
    </w:p>
    <w:p w:rsidR="00BA5BA8" w:rsidRPr="0045185F" w:rsidRDefault="00BA5BA8" w:rsidP="00BA5BA8">
      <w:pPr>
        <w:pStyle w:val="ListParagraph"/>
        <w:tabs>
          <w:tab w:val="right" w:leader="dot" w:pos="9000"/>
          <w:tab w:val="right" w:leader="dot" w:pos="9180"/>
        </w:tabs>
        <w:spacing w:after="0" w:line="240" w:lineRule="auto"/>
        <w:ind w:left="1440"/>
        <w:rPr>
          <w:rFonts w:ascii="Times New Roman" w:hAnsi="Times New Roman" w:cs="Times New Roman"/>
          <w:sz w:val="24"/>
        </w:rPr>
      </w:pPr>
    </w:p>
    <w:p w:rsidR="005A2F7A" w:rsidRPr="0045185F" w:rsidRDefault="005A2F7A" w:rsidP="005A2F7A">
      <w:pPr>
        <w:pStyle w:val="ListParagraph"/>
        <w:tabs>
          <w:tab w:val="right" w:leader="dot" w:pos="9000"/>
          <w:tab w:val="right" w:leader="dot" w:pos="9180"/>
        </w:tabs>
        <w:spacing w:after="0" w:line="240" w:lineRule="auto"/>
        <w:ind w:left="1440"/>
        <w:rPr>
          <w:rFonts w:ascii="Times New Roman" w:hAnsi="Times New Roman" w:cs="Times New Roman"/>
          <w:sz w:val="24"/>
        </w:rPr>
      </w:pPr>
    </w:p>
    <w:p w:rsidR="005A2F7A" w:rsidRPr="0045185F" w:rsidRDefault="00D97A18" w:rsidP="005A2F7A">
      <w:pPr>
        <w:pStyle w:val="ListParagraph"/>
        <w:numPr>
          <w:ilvl w:val="0"/>
          <w:numId w:val="1"/>
        </w:numPr>
        <w:tabs>
          <w:tab w:val="right" w:leader="dot" w:pos="0"/>
          <w:tab w:val="right" w:leader="dot" w:pos="9000"/>
          <w:tab w:val="right" w:leader="dot" w:pos="9180"/>
        </w:tabs>
        <w:spacing w:after="0" w:line="48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PROJECT MANAGEMENT</w:t>
      </w:r>
      <w:r>
        <w:rPr>
          <w:rFonts w:ascii="Times New Roman" w:hAnsi="Times New Roman" w:cs="Times New Roman"/>
          <w:sz w:val="24"/>
        </w:rPr>
        <w:tab/>
        <w:t>74</w:t>
      </w:r>
    </w:p>
    <w:p w:rsidR="005A2F7A" w:rsidRPr="0045185F" w:rsidRDefault="00DA330F" w:rsidP="005A2F7A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Cost Estimates</w:t>
      </w:r>
      <w:r>
        <w:rPr>
          <w:rFonts w:ascii="Times New Roman" w:hAnsi="Times New Roman" w:cs="Times New Roman"/>
          <w:sz w:val="24"/>
        </w:rPr>
        <w:tab/>
        <w:t>74</w:t>
      </w:r>
    </w:p>
    <w:p w:rsidR="005A2F7A" w:rsidRPr="0045185F" w:rsidRDefault="005A2F7A" w:rsidP="005A2F7A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45185F">
        <w:rPr>
          <w:rFonts w:ascii="Times New Roman" w:hAnsi="Times New Roman" w:cs="Times New Roman"/>
          <w:sz w:val="24"/>
        </w:rPr>
        <w:t>Proj</w:t>
      </w:r>
      <w:r w:rsidR="00DA330F">
        <w:rPr>
          <w:rFonts w:ascii="Times New Roman" w:hAnsi="Times New Roman" w:cs="Times New Roman"/>
          <w:sz w:val="24"/>
        </w:rPr>
        <w:t>ect Cost and Benefit Analysis</w:t>
      </w:r>
      <w:r w:rsidR="00DA330F">
        <w:rPr>
          <w:rFonts w:ascii="Times New Roman" w:hAnsi="Times New Roman" w:cs="Times New Roman"/>
          <w:sz w:val="24"/>
        </w:rPr>
        <w:tab/>
        <w:t>74</w:t>
      </w:r>
    </w:p>
    <w:p w:rsidR="005A2F7A" w:rsidRPr="0045185F" w:rsidRDefault="00DA330F" w:rsidP="005A2F7A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Schedule</w:t>
      </w:r>
      <w:r>
        <w:rPr>
          <w:rFonts w:ascii="Times New Roman" w:hAnsi="Times New Roman" w:cs="Times New Roman"/>
          <w:sz w:val="24"/>
        </w:rPr>
        <w:tab/>
        <w:t>75</w:t>
      </w:r>
    </w:p>
    <w:bookmarkEnd w:id="0"/>
    <w:p w:rsidR="005A2F7A" w:rsidRPr="0045185F" w:rsidRDefault="00DA330F" w:rsidP="005A2F7A">
      <w:pPr>
        <w:pStyle w:val="ListParagraph"/>
        <w:numPr>
          <w:ilvl w:val="1"/>
          <w:numId w:val="1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Resources</w:t>
      </w:r>
      <w:r>
        <w:rPr>
          <w:rFonts w:ascii="Times New Roman" w:hAnsi="Times New Roman" w:cs="Times New Roman"/>
          <w:sz w:val="24"/>
        </w:rPr>
        <w:tab/>
        <w:t>76</w:t>
      </w:r>
    </w:p>
    <w:p w:rsidR="00C20EBE" w:rsidRDefault="00C20EBE">
      <w:pPr>
        <w:rPr>
          <w:rFonts w:ascii="Times New Roman" w:hAnsi="Times New Roman" w:cs="Times New Roman"/>
        </w:rPr>
      </w:pPr>
    </w:p>
    <w:p w:rsidR="00232752" w:rsidRDefault="00232752" w:rsidP="002327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CES</w:t>
      </w:r>
    </w:p>
    <w:p w:rsidR="00232752" w:rsidRDefault="002D38EF" w:rsidP="00232752">
      <w:pPr>
        <w:pStyle w:val="ListParagraph"/>
        <w:numPr>
          <w:ilvl w:val="1"/>
          <w:numId w:val="2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tual Agreement Form</w:t>
      </w:r>
      <w:r>
        <w:rPr>
          <w:rFonts w:ascii="Times New Roman" w:hAnsi="Times New Roman" w:cs="Times New Roman"/>
          <w:sz w:val="24"/>
          <w:szCs w:val="24"/>
        </w:rPr>
        <w:tab/>
        <w:t>79</w:t>
      </w:r>
    </w:p>
    <w:p w:rsidR="00232752" w:rsidRDefault="002D38EF" w:rsidP="00232752">
      <w:pPr>
        <w:pStyle w:val="ListParagraph"/>
        <w:numPr>
          <w:ilvl w:val="1"/>
          <w:numId w:val="2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Paper Proposal</w:t>
      </w:r>
      <w:r>
        <w:rPr>
          <w:rFonts w:ascii="Times New Roman" w:hAnsi="Times New Roman" w:cs="Times New Roman"/>
          <w:sz w:val="24"/>
          <w:szCs w:val="24"/>
        </w:rPr>
        <w:tab/>
        <w:t>80</w:t>
      </w:r>
    </w:p>
    <w:p w:rsidR="00232752" w:rsidRDefault="006B5A8C" w:rsidP="00232752">
      <w:pPr>
        <w:pStyle w:val="ListParagraph"/>
        <w:numPr>
          <w:ilvl w:val="1"/>
          <w:numId w:val="2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ntt Chart</w:t>
      </w:r>
      <w:r>
        <w:rPr>
          <w:rFonts w:ascii="Times New Roman" w:hAnsi="Times New Roman" w:cs="Times New Roman"/>
          <w:sz w:val="24"/>
          <w:szCs w:val="24"/>
        </w:rPr>
        <w:tab/>
        <w:t>83</w:t>
      </w:r>
    </w:p>
    <w:p w:rsidR="00232752" w:rsidRDefault="006B5A8C" w:rsidP="00232752">
      <w:pPr>
        <w:pStyle w:val="ListParagraph"/>
        <w:numPr>
          <w:ilvl w:val="1"/>
          <w:numId w:val="2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T Table</w:t>
      </w:r>
      <w:r>
        <w:rPr>
          <w:rFonts w:ascii="Times New Roman" w:hAnsi="Times New Roman" w:cs="Times New Roman"/>
          <w:sz w:val="24"/>
          <w:szCs w:val="24"/>
        </w:rPr>
        <w:tab/>
        <w:t>84</w:t>
      </w:r>
    </w:p>
    <w:p w:rsidR="00232752" w:rsidRDefault="006B5A8C" w:rsidP="00232752">
      <w:pPr>
        <w:pStyle w:val="ListParagraph"/>
        <w:numPr>
          <w:ilvl w:val="1"/>
          <w:numId w:val="2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T Diagram</w:t>
      </w:r>
      <w:r>
        <w:rPr>
          <w:rFonts w:ascii="Times New Roman" w:hAnsi="Times New Roman" w:cs="Times New Roman"/>
          <w:sz w:val="24"/>
          <w:szCs w:val="24"/>
        </w:rPr>
        <w:tab/>
        <w:t>85</w:t>
      </w:r>
    </w:p>
    <w:p w:rsidR="00232752" w:rsidRDefault="00232752" w:rsidP="00232752">
      <w:pPr>
        <w:pStyle w:val="ListParagraph"/>
        <w:numPr>
          <w:ilvl w:val="1"/>
          <w:numId w:val="2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 Logo</w:t>
      </w:r>
      <w:r>
        <w:rPr>
          <w:rFonts w:ascii="Times New Roman" w:hAnsi="Times New Roman" w:cs="Times New Roman"/>
          <w:sz w:val="24"/>
          <w:szCs w:val="24"/>
        </w:rPr>
        <w:tab/>
      </w:r>
      <w:r w:rsidR="006B5A8C">
        <w:rPr>
          <w:rFonts w:ascii="Times New Roman" w:hAnsi="Times New Roman" w:cs="Times New Roman"/>
          <w:sz w:val="24"/>
          <w:szCs w:val="24"/>
        </w:rPr>
        <w:t>86</w:t>
      </w:r>
    </w:p>
    <w:p w:rsidR="00232752" w:rsidRDefault="00232752" w:rsidP="00232752">
      <w:pPr>
        <w:pStyle w:val="ListParagraph"/>
        <w:numPr>
          <w:ilvl w:val="1"/>
          <w:numId w:val="2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 Logo</w:t>
      </w:r>
      <w:r>
        <w:rPr>
          <w:rFonts w:ascii="Times New Roman" w:hAnsi="Times New Roman" w:cs="Times New Roman"/>
          <w:sz w:val="24"/>
          <w:szCs w:val="24"/>
        </w:rPr>
        <w:tab/>
      </w:r>
      <w:r w:rsidR="006B5A8C">
        <w:rPr>
          <w:rFonts w:ascii="Times New Roman" w:hAnsi="Times New Roman" w:cs="Times New Roman"/>
          <w:sz w:val="24"/>
          <w:szCs w:val="24"/>
        </w:rPr>
        <w:t>87</w:t>
      </w:r>
    </w:p>
    <w:p w:rsidR="00232752" w:rsidRDefault="00232752" w:rsidP="00232752">
      <w:pPr>
        <w:pStyle w:val="ListParagraph"/>
        <w:numPr>
          <w:ilvl w:val="1"/>
          <w:numId w:val="2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nutes of the Capstone Project Proposal Defense</w:t>
      </w:r>
      <w:r>
        <w:rPr>
          <w:rFonts w:ascii="Times New Roman" w:hAnsi="Times New Roman" w:cs="Times New Roman"/>
          <w:sz w:val="24"/>
          <w:szCs w:val="24"/>
        </w:rPr>
        <w:tab/>
      </w:r>
      <w:r w:rsidR="006B5A8C">
        <w:rPr>
          <w:rFonts w:ascii="Times New Roman" w:hAnsi="Times New Roman" w:cs="Times New Roman"/>
          <w:sz w:val="24"/>
          <w:szCs w:val="24"/>
        </w:rPr>
        <w:t>88</w:t>
      </w:r>
    </w:p>
    <w:p w:rsidR="00232752" w:rsidRDefault="00232752" w:rsidP="00232752">
      <w:pPr>
        <w:pStyle w:val="ListParagraph"/>
        <w:numPr>
          <w:ilvl w:val="1"/>
          <w:numId w:val="2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T Result</w:t>
      </w:r>
      <w:r>
        <w:rPr>
          <w:rFonts w:ascii="Times New Roman" w:hAnsi="Times New Roman" w:cs="Times New Roman"/>
          <w:sz w:val="24"/>
          <w:szCs w:val="24"/>
        </w:rPr>
        <w:tab/>
      </w:r>
      <w:r w:rsidR="006B5A8C">
        <w:rPr>
          <w:rFonts w:ascii="Times New Roman" w:hAnsi="Times New Roman" w:cs="Times New Roman"/>
          <w:sz w:val="24"/>
          <w:szCs w:val="24"/>
        </w:rPr>
        <w:t>89</w:t>
      </w:r>
    </w:p>
    <w:p w:rsidR="00232752" w:rsidRDefault="00232752" w:rsidP="00232752">
      <w:pPr>
        <w:pStyle w:val="ListParagraph"/>
        <w:numPr>
          <w:ilvl w:val="1"/>
          <w:numId w:val="2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517D">
        <w:rPr>
          <w:rFonts w:ascii="Times New Roman" w:hAnsi="Times New Roman" w:cs="Times New Roman"/>
          <w:noProof/>
          <w:sz w:val="24"/>
          <w:szCs w:val="24"/>
        </w:rPr>
        <w:t>Cost</w:t>
      </w:r>
      <w:r w:rsidR="009A517D">
        <w:rPr>
          <w:rFonts w:ascii="Times New Roman" w:hAnsi="Times New Roman" w:cs="Times New Roman"/>
          <w:noProof/>
          <w:sz w:val="24"/>
          <w:szCs w:val="24"/>
        </w:rPr>
        <w:t>-</w:t>
      </w:r>
      <w:r w:rsidRPr="009A517D">
        <w:rPr>
          <w:rFonts w:ascii="Times New Roman" w:hAnsi="Times New Roman" w:cs="Times New Roman"/>
          <w:noProof/>
          <w:sz w:val="24"/>
          <w:szCs w:val="24"/>
        </w:rPr>
        <w:t>Benefit</w:t>
      </w:r>
      <w:r>
        <w:rPr>
          <w:rFonts w:ascii="Times New Roman" w:hAnsi="Times New Roman" w:cs="Times New Roman"/>
          <w:sz w:val="24"/>
          <w:szCs w:val="24"/>
        </w:rPr>
        <w:t xml:space="preserve"> Analysis</w:t>
      </w:r>
      <w:r>
        <w:rPr>
          <w:rFonts w:ascii="Times New Roman" w:hAnsi="Times New Roman" w:cs="Times New Roman"/>
          <w:sz w:val="24"/>
          <w:szCs w:val="24"/>
        </w:rPr>
        <w:tab/>
      </w:r>
      <w:r w:rsidR="006B5A8C">
        <w:rPr>
          <w:rFonts w:ascii="Times New Roman" w:hAnsi="Times New Roman" w:cs="Times New Roman"/>
          <w:sz w:val="24"/>
          <w:szCs w:val="24"/>
        </w:rPr>
        <w:t>90</w:t>
      </w:r>
    </w:p>
    <w:p w:rsidR="00232752" w:rsidRDefault="00232752" w:rsidP="00232752">
      <w:pPr>
        <w:pStyle w:val="ListParagraph"/>
        <w:numPr>
          <w:ilvl w:val="1"/>
          <w:numId w:val="2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stem Budget</w:t>
      </w:r>
      <w:r>
        <w:rPr>
          <w:rFonts w:ascii="Times New Roman" w:hAnsi="Times New Roman" w:cs="Times New Roman"/>
          <w:sz w:val="24"/>
          <w:szCs w:val="24"/>
        </w:rPr>
        <w:tab/>
      </w:r>
      <w:r w:rsidR="006B5A8C">
        <w:rPr>
          <w:rFonts w:ascii="Times New Roman" w:hAnsi="Times New Roman" w:cs="Times New Roman"/>
          <w:sz w:val="24"/>
          <w:szCs w:val="24"/>
        </w:rPr>
        <w:t>91</w:t>
      </w:r>
    </w:p>
    <w:p w:rsidR="00232752" w:rsidRDefault="00232752" w:rsidP="00232752">
      <w:pPr>
        <w:pStyle w:val="ListParagraph"/>
        <w:numPr>
          <w:ilvl w:val="1"/>
          <w:numId w:val="2"/>
        </w:numPr>
        <w:tabs>
          <w:tab w:val="right" w:leader="dot" w:pos="9000"/>
          <w:tab w:val="right" w:leader="dot" w:pos="91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twork Topology</w:t>
      </w:r>
      <w:r>
        <w:rPr>
          <w:rFonts w:ascii="Times New Roman" w:hAnsi="Times New Roman" w:cs="Times New Roman"/>
          <w:sz w:val="24"/>
          <w:szCs w:val="24"/>
        </w:rPr>
        <w:tab/>
      </w:r>
      <w:r w:rsidR="006B5A8C">
        <w:rPr>
          <w:rFonts w:ascii="Times New Roman" w:hAnsi="Times New Roman" w:cs="Times New Roman"/>
          <w:sz w:val="24"/>
          <w:szCs w:val="24"/>
        </w:rPr>
        <w:t>92</w:t>
      </w:r>
    </w:p>
    <w:p w:rsidR="00232752" w:rsidRDefault="00232752">
      <w:pPr>
        <w:rPr>
          <w:rFonts w:ascii="Times New Roman" w:hAnsi="Times New Roman" w:cs="Times New Roman"/>
        </w:rPr>
      </w:pPr>
    </w:p>
    <w:p w:rsidR="00367C3A" w:rsidRPr="00367C3A" w:rsidRDefault="00367C3A" w:rsidP="00367C3A">
      <w:pPr>
        <w:tabs>
          <w:tab w:val="right" w:leader="dot" w:pos="0"/>
          <w:tab w:val="right" w:leader="dot" w:pos="9000"/>
          <w:tab w:val="right" w:leader="dot" w:pos="9180"/>
        </w:tabs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IBLIOGRAPHY</w:t>
      </w:r>
      <w:r>
        <w:rPr>
          <w:rFonts w:ascii="Times New Roman" w:hAnsi="Times New Roman" w:cs="Times New Roman"/>
          <w:sz w:val="24"/>
        </w:rPr>
        <w:tab/>
        <w:t>93</w:t>
      </w:r>
      <w:bookmarkStart w:id="1" w:name="_GoBack"/>
      <w:bookmarkEnd w:id="1"/>
    </w:p>
    <w:p w:rsidR="00367C3A" w:rsidRPr="0045185F" w:rsidRDefault="00367C3A">
      <w:pPr>
        <w:rPr>
          <w:rFonts w:ascii="Times New Roman" w:hAnsi="Times New Roman" w:cs="Times New Roman"/>
        </w:rPr>
      </w:pPr>
    </w:p>
    <w:sectPr w:rsidR="00367C3A" w:rsidRPr="0045185F" w:rsidSect="00D72B1A">
      <w:headerReference w:type="default" r:id="rId8"/>
      <w:pgSz w:w="12240" w:h="15840"/>
      <w:pgMar w:top="1440" w:right="1440" w:bottom="1440" w:left="2160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7CAA" w:rsidRDefault="00EA7CAA" w:rsidP="00B556D5">
      <w:pPr>
        <w:spacing w:after="0" w:line="240" w:lineRule="auto"/>
      </w:pPr>
      <w:r>
        <w:separator/>
      </w:r>
    </w:p>
  </w:endnote>
  <w:endnote w:type="continuationSeparator" w:id="0">
    <w:p w:rsidR="00EA7CAA" w:rsidRDefault="00EA7CAA" w:rsidP="00B55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7CAA" w:rsidRDefault="00EA7CAA" w:rsidP="00B556D5">
      <w:pPr>
        <w:spacing w:after="0" w:line="240" w:lineRule="auto"/>
      </w:pPr>
      <w:r>
        <w:separator/>
      </w:r>
    </w:p>
  </w:footnote>
  <w:footnote w:type="continuationSeparator" w:id="0">
    <w:p w:rsidR="00EA7CAA" w:rsidRDefault="00EA7CAA" w:rsidP="00B556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2B1A" w:rsidRDefault="00D72B1A" w:rsidP="00A6690F">
    <w:pPr>
      <w:pStyle w:val="Header"/>
      <w:jc w:val="center"/>
    </w:pPr>
  </w:p>
  <w:p w:rsidR="00D72B1A" w:rsidRDefault="00D72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04F06"/>
    <w:multiLevelType w:val="multilevel"/>
    <w:tmpl w:val="A2D42C7A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3FA260E8"/>
    <w:multiLevelType w:val="multilevel"/>
    <w:tmpl w:val="48BA937A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upperLetter"/>
      <w:lvlText w:val="%2."/>
      <w:lvlJc w:val="left"/>
      <w:pPr>
        <w:ind w:left="1440" w:hanging="72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0MTM3sTA0MzQ0NDFS0lEKTi0uzszPAykwrgUAL48AciwAAAA="/>
  </w:docVars>
  <w:rsids>
    <w:rsidRoot w:val="00BE765C"/>
    <w:rsid w:val="000503FF"/>
    <w:rsid w:val="000741A8"/>
    <w:rsid w:val="000769B7"/>
    <w:rsid w:val="00081812"/>
    <w:rsid w:val="0008764D"/>
    <w:rsid w:val="00092227"/>
    <w:rsid w:val="000D1C42"/>
    <w:rsid w:val="000D289F"/>
    <w:rsid w:val="000D2BE0"/>
    <w:rsid w:val="00130EEF"/>
    <w:rsid w:val="00136036"/>
    <w:rsid w:val="00156DC8"/>
    <w:rsid w:val="00193431"/>
    <w:rsid w:val="001B6636"/>
    <w:rsid w:val="001E6928"/>
    <w:rsid w:val="00232752"/>
    <w:rsid w:val="00265B54"/>
    <w:rsid w:val="00274297"/>
    <w:rsid w:val="002D38EF"/>
    <w:rsid w:val="002D5239"/>
    <w:rsid w:val="002D642F"/>
    <w:rsid w:val="00367C3A"/>
    <w:rsid w:val="0037347A"/>
    <w:rsid w:val="003E27C5"/>
    <w:rsid w:val="00412AFA"/>
    <w:rsid w:val="004448C8"/>
    <w:rsid w:val="0045185F"/>
    <w:rsid w:val="004D371E"/>
    <w:rsid w:val="00530DDB"/>
    <w:rsid w:val="0054488B"/>
    <w:rsid w:val="005A2F7A"/>
    <w:rsid w:val="00663F56"/>
    <w:rsid w:val="0067648D"/>
    <w:rsid w:val="006B5A8C"/>
    <w:rsid w:val="00720CE8"/>
    <w:rsid w:val="00743A85"/>
    <w:rsid w:val="0075492D"/>
    <w:rsid w:val="007861DC"/>
    <w:rsid w:val="00800301"/>
    <w:rsid w:val="00802DAE"/>
    <w:rsid w:val="00876BB0"/>
    <w:rsid w:val="008E6083"/>
    <w:rsid w:val="008F3824"/>
    <w:rsid w:val="00906FD7"/>
    <w:rsid w:val="00965DF3"/>
    <w:rsid w:val="009A517D"/>
    <w:rsid w:val="009D0F17"/>
    <w:rsid w:val="00A47C52"/>
    <w:rsid w:val="00A62C46"/>
    <w:rsid w:val="00A6690F"/>
    <w:rsid w:val="00AC53BA"/>
    <w:rsid w:val="00AD2432"/>
    <w:rsid w:val="00AE22AC"/>
    <w:rsid w:val="00B248C6"/>
    <w:rsid w:val="00B41598"/>
    <w:rsid w:val="00B556D5"/>
    <w:rsid w:val="00B73407"/>
    <w:rsid w:val="00BA5BA8"/>
    <w:rsid w:val="00BA6614"/>
    <w:rsid w:val="00BB6BDB"/>
    <w:rsid w:val="00BC06AE"/>
    <w:rsid w:val="00BE765C"/>
    <w:rsid w:val="00BF2ABC"/>
    <w:rsid w:val="00C13DCC"/>
    <w:rsid w:val="00C20EBE"/>
    <w:rsid w:val="00C92EA3"/>
    <w:rsid w:val="00CC5F2B"/>
    <w:rsid w:val="00D234E5"/>
    <w:rsid w:val="00D40907"/>
    <w:rsid w:val="00D51B40"/>
    <w:rsid w:val="00D72B1A"/>
    <w:rsid w:val="00D97A18"/>
    <w:rsid w:val="00DA330F"/>
    <w:rsid w:val="00E04527"/>
    <w:rsid w:val="00E301FB"/>
    <w:rsid w:val="00E77609"/>
    <w:rsid w:val="00E86A8F"/>
    <w:rsid w:val="00EA7CAA"/>
    <w:rsid w:val="00EE3E61"/>
    <w:rsid w:val="00EE6400"/>
    <w:rsid w:val="00F14031"/>
    <w:rsid w:val="00F15B98"/>
    <w:rsid w:val="00F40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24CE1980"/>
  <w15:chartTrackingRefBased/>
  <w15:docId w15:val="{45B8F8AB-05B1-4FF9-9809-F1E590487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765C"/>
    <w:pPr>
      <w:spacing w:after="200" w:line="276" w:lineRule="auto"/>
    </w:pPr>
    <w:rPr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6B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76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56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56D5"/>
    <w:rPr>
      <w:lang w:val="en-PH"/>
    </w:rPr>
  </w:style>
  <w:style w:type="paragraph" w:styleId="Footer">
    <w:name w:val="footer"/>
    <w:basedOn w:val="Normal"/>
    <w:link w:val="FooterChar"/>
    <w:uiPriority w:val="99"/>
    <w:unhideWhenUsed/>
    <w:rsid w:val="00B556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56D5"/>
    <w:rPr>
      <w:lang w:val="en-PH"/>
    </w:rPr>
  </w:style>
  <w:style w:type="character" w:customStyle="1" w:styleId="Heading1Char">
    <w:name w:val="Heading 1 Char"/>
    <w:basedOn w:val="DefaultParagraphFont"/>
    <w:link w:val="Heading1"/>
    <w:uiPriority w:val="9"/>
    <w:rsid w:val="00876BB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PH"/>
    </w:rPr>
  </w:style>
  <w:style w:type="paragraph" w:styleId="TOCHeading">
    <w:name w:val="TOC Heading"/>
    <w:basedOn w:val="Heading1"/>
    <w:next w:val="Normal"/>
    <w:uiPriority w:val="39"/>
    <w:unhideWhenUsed/>
    <w:qFormat/>
    <w:rsid w:val="00876BB0"/>
    <w:pPr>
      <w:spacing w:line="259" w:lineRule="auto"/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876BB0"/>
    <w:pPr>
      <w:spacing w:after="100" w:line="259" w:lineRule="auto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76BB0"/>
    <w:pPr>
      <w:spacing w:after="100" w:line="259" w:lineRule="auto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876BB0"/>
    <w:pPr>
      <w:spacing w:after="100" w:line="259" w:lineRule="auto"/>
      <w:ind w:left="440"/>
    </w:pPr>
    <w:rPr>
      <w:rFonts w:eastAsiaTheme="minorEastAsia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E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EEF"/>
    <w:rPr>
      <w:rFonts w:ascii="Segoe UI" w:hAnsi="Segoe UI" w:cs="Segoe UI"/>
      <w:sz w:val="18"/>
      <w:szCs w:val="18"/>
      <w:lang w:val="en-PH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690F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6690F"/>
    <w:rPr>
      <w:rFonts w:eastAsiaTheme="minorEastAsia"/>
      <w:color w:val="5A5A5A" w:themeColor="text1" w:themeTint="A5"/>
      <w:spacing w:val="15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AB207B-B946-477B-AAED-2E6F7CC3A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7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er Neal Rubiato</dc:creator>
  <cp:keywords/>
  <dc:description/>
  <cp:lastModifiedBy>Alessander Neal Rubiato</cp:lastModifiedBy>
  <cp:revision>30</cp:revision>
  <cp:lastPrinted>2017-10-22T22:07:00Z</cp:lastPrinted>
  <dcterms:created xsi:type="dcterms:W3CDTF">2017-10-22T11:35:00Z</dcterms:created>
  <dcterms:modified xsi:type="dcterms:W3CDTF">2017-10-23T00:25:00Z</dcterms:modified>
</cp:coreProperties>
</file>